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36"/>
        <w:gridCol w:w="900"/>
        <w:gridCol w:w="2474"/>
        <w:gridCol w:w="814"/>
        <w:gridCol w:w="546"/>
        <w:gridCol w:w="344"/>
        <w:gridCol w:w="286"/>
        <w:gridCol w:w="1406"/>
        <w:gridCol w:w="183"/>
        <w:gridCol w:w="472"/>
        <w:gridCol w:w="666"/>
      </w:tblGrid>
      <w:tr w:rsidR="0044032E" w:rsidRPr="0044032E" w14:paraId="6BA8A017" w14:textId="77777777" w:rsidTr="0044032E">
        <w:trPr>
          <w:trHeight w:val="499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ED23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  <w:bookmarkStart w:id="0" w:name="RANGE!A1:I35"/>
            <w:r w:rsidRPr="00A36E6E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COMPANY NAME</w:t>
            </w:r>
            <w:bookmarkEnd w:id="0"/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2485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BCC2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2B1F5264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67F5F153" w14:textId="77777777" w:rsidTr="0044032E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836C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Complete Address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A3D2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841C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30E6A1D3" w14:textId="77777777" w:rsidTr="0044032E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DE1C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Contact Details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B3A9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2BEB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16AE5DF0" w14:textId="77777777" w:rsidTr="0044032E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F21F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Email ID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5A43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B5B9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5AE6CD33" w14:textId="77777777" w:rsidTr="0044032E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90F6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www.website.com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FFDD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9A9B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381228CF" w14:textId="77777777" w:rsidTr="0044032E">
        <w:trPr>
          <w:trHeight w:val="20"/>
        </w:trPr>
        <w:tc>
          <w:tcPr>
            <w:tcW w:w="902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B13C4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032E" w:rsidRPr="0044032E" w14:paraId="486752DA" w14:textId="77777777" w:rsidTr="00A36E6E">
        <w:trPr>
          <w:trHeight w:val="20"/>
        </w:trPr>
        <w:tc>
          <w:tcPr>
            <w:tcW w:w="1836" w:type="dxa"/>
            <w:gridSpan w:val="2"/>
            <w:vMerge w:val="restart"/>
            <w:tcBorders>
              <w:top w:val="nil"/>
              <w:left w:val="single" w:sz="4" w:space="0" w:color="31869B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BB4688A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  <w:p w14:paraId="431B39B8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719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21B8B" w14:textId="77777777" w:rsidR="0044032E" w:rsidRPr="00A36E6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40"/>
                <w:szCs w:val="40"/>
              </w:rPr>
            </w:pPr>
            <w:r w:rsidRPr="00A36E6E">
              <w:rPr>
                <w:rFonts w:ascii="Calibri" w:eastAsia="Times New Roman" w:hAnsi="Calibri" w:cs="Calibri"/>
                <w:color w:val="000000" w:themeColor="text1"/>
                <w:sz w:val="40"/>
                <w:szCs w:val="40"/>
              </w:rPr>
              <w:t>PRODUCT</w:t>
            </w:r>
          </w:p>
        </w:tc>
      </w:tr>
      <w:tr w:rsidR="0044032E" w:rsidRPr="0044032E" w14:paraId="21FA3B50" w14:textId="77777777" w:rsidTr="00A36E6E">
        <w:trPr>
          <w:trHeight w:val="20"/>
        </w:trPr>
        <w:tc>
          <w:tcPr>
            <w:tcW w:w="1836" w:type="dxa"/>
            <w:gridSpan w:val="2"/>
            <w:vMerge/>
            <w:tcBorders>
              <w:left w:val="single" w:sz="4" w:space="0" w:color="31869B"/>
              <w:bottom w:val="single" w:sz="4" w:space="0" w:color="31869B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3EE2473E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7191" w:type="dxa"/>
            <w:gridSpan w:val="9"/>
            <w:tcBorders>
              <w:top w:val="nil"/>
              <w:left w:val="nil"/>
              <w:bottom w:val="single" w:sz="4" w:space="0" w:color="31869B"/>
              <w:right w:val="nil"/>
            </w:tcBorders>
            <w:shd w:val="clear" w:color="auto" w:fill="auto"/>
            <w:vAlign w:val="center"/>
            <w:hideMark/>
          </w:tcPr>
          <w:p w14:paraId="09D3EB65" w14:textId="77777777" w:rsidR="0044032E" w:rsidRPr="00A36E6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56"/>
                <w:szCs w:val="56"/>
              </w:rPr>
            </w:pPr>
            <w:r w:rsidRPr="00A36E6E">
              <w:rPr>
                <w:rFonts w:ascii="Calibri" w:eastAsia="Times New Roman" w:hAnsi="Calibri" w:cs="Calibri"/>
                <w:b/>
                <w:bCs/>
                <w:color w:val="000000" w:themeColor="text1"/>
                <w:sz w:val="56"/>
                <w:szCs w:val="56"/>
              </w:rPr>
              <w:t>QUOTATION</w:t>
            </w:r>
          </w:p>
        </w:tc>
      </w:tr>
      <w:tr w:rsidR="008F3D57" w:rsidRPr="0044032E" w14:paraId="50063024" w14:textId="77777777" w:rsidTr="008C1F5F">
        <w:trPr>
          <w:trHeight w:val="402"/>
        </w:trPr>
        <w:tc>
          <w:tcPr>
            <w:tcW w:w="4310" w:type="dxa"/>
            <w:gridSpan w:val="3"/>
            <w:tcBorders>
              <w:top w:val="single" w:sz="4" w:space="0" w:color="31869B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39B1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QUOTATION DETAILS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F5AC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> </w:t>
            </w:r>
          </w:p>
        </w:tc>
        <w:tc>
          <w:tcPr>
            <w:tcW w:w="2347" w:type="dxa"/>
            <w:gridSpan w:val="4"/>
            <w:tcBorders>
              <w:top w:val="single" w:sz="4" w:space="0" w:color="31869B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8E11" w14:textId="77777777" w:rsidR="008F3D57" w:rsidRPr="0044032E" w:rsidRDefault="008F3D57" w:rsidP="004403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  <w:r w:rsidRPr="00A36E6E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CLIENT NAME </w:t>
            </w:r>
          </w:p>
        </w:tc>
        <w:tc>
          <w:tcPr>
            <w:tcW w:w="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8F8F8"/>
            <w:textDirection w:val="tbRl"/>
            <w:vAlign w:val="center"/>
            <w:hideMark/>
          </w:tcPr>
          <w:p w14:paraId="6B63000F" w14:textId="77777777" w:rsidR="008F3D57" w:rsidRPr="00A36E6E" w:rsidRDefault="008F3D57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A36E6E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CLIENT DETAILS</w:t>
            </w:r>
          </w:p>
        </w:tc>
      </w:tr>
      <w:tr w:rsidR="008F3D57" w:rsidRPr="0044032E" w14:paraId="29B56CFB" w14:textId="77777777" w:rsidTr="008A3F7C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B61D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Quotation Number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32A0" w14:textId="77777777" w:rsidR="008F3D57" w:rsidRPr="0044032E" w:rsidRDefault="008F3D57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17E3" w14:textId="77777777" w:rsidR="008F3D57" w:rsidRPr="0044032E" w:rsidRDefault="008F3D57" w:rsidP="004403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Complete Address]</w:t>
            </w:r>
          </w:p>
        </w:tc>
        <w:tc>
          <w:tcPr>
            <w:tcW w:w="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C51A9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</w:p>
        </w:tc>
      </w:tr>
      <w:tr w:rsidR="008F3D57" w:rsidRPr="0044032E" w14:paraId="1741F310" w14:textId="77777777" w:rsidTr="00D4065D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8F95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Date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B1C06" w14:textId="77777777" w:rsidR="008F3D57" w:rsidRPr="0044032E" w:rsidRDefault="008F3D57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EE44D" w14:textId="77777777" w:rsidR="008F3D57" w:rsidRPr="0044032E" w:rsidRDefault="008F3D57" w:rsidP="004403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Contact Details]</w:t>
            </w:r>
          </w:p>
        </w:tc>
        <w:tc>
          <w:tcPr>
            <w:tcW w:w="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93AD0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</w:p>
        </w:tc>
      </w:tr>
      <w:tr w:rsidR="008F3D57" w:rsidRPr="0044032E" w14:paraId="5403619B" w14:textId="77777777" w:rsidTr="00421496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7AD0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Valid Date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5AC5" w14:textId="77777777" w:rsidR="008F3D57" w:rsidRPr="0044032E" w:rsidRDefault="008F3D57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3645" w14:textId="77777777" w:rsidR="008F3D57" w:rsidRPr="0044032E" w:rsidRDefault="008F3D57" w:rsidP="004403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Email ID]</w:t>
            </w:r>
          </w:p>
        </w:tc>
        <w:tc>
          <w:tcPr>
            <w:tcW w:w="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5BD4E6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</w:p>
        </w:tc>
      </w:tr>
      <w:tr w:rsidR="008F3D57" w:rsidRPr="0044032E" w14:paraId="6D2C77FE" w14:textId="77777777" w:rsidTr="007D7BFB">
        <w:trPr>
          <w:trHeight w:val="402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606F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Final Amount]</w:t>
            </w: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45619" w14:textId="77777777" w:rsidR="008F3D57" w:rsidRPr="0044032E" w:rsidRDefault="008F3D57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B368" w14:textId="77777777" w:rsidR="008F3D57" w:rsidRPr="0044032E" w:rsidRDefault="008F3D57" w:rsidP="004403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  <w:sz w:val="24"/>
                <w:szCs w:val="24"/>
              </w:rPr>
              <w:t>[www.website.com]</w:t>
            </w:r>
          </w:p>
        </w:tc>
        <w:tc>
          <w:tcPr>
            <w:tcW w:w="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A6AB5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1869B"/>
                <w:sz w:val="28"/>
                <w:szCs w:val="28"/>
              </w:rPr>
            </w:pPr>
          </w:p>
        </w:tc>
      </w:tr>
      <w:tr w:rsidR="0044032E" w:rsidRPr="0044032E" w14:paraId="6634F49D" w14:textId="77777777" w:rsidTr="0044032E">
        <w:trPr>
          <w:trHeight w:val="20"/>
        </w:trPr>
        <w:tc>
          <w:tcPr>
            <w:tcW w:w="902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4E19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032E" w:rsidRPr="0044032E" w14:paraId="63E32908" w14:textId="77777777" w:rsidTr="00A36E6E">
        <w:trPr>
          <w:trHeight w:val="432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18991B95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.NO.</w:t>
            </w:r>
          </w:p>
        </w:tc>
        <w:tc>
          <w:tcPr>
            <w:tcW w:w="41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44C3CFDC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RODUCT DESCRIPTION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70A159F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UNIT PRICE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48EC416A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QUANTITY</w:t>
            </w:r>
          </w:p>
        </w:tc>
        <w:tc>
          <w:tcPr>
            <w:tcW w:w="13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2A965261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RICE</w:t>
            </w:r>
          </w:p>
        </w:tc>
      </w:tr>
      <w:tr w:rsidR="0044032E" w:rsidRPr="0044032E" w14:paraId="66A626DB" w14:textId="77777777" w:rsidTr="0044032E">
        <w:trPr>
          <w:trHeight w:val="600"/>
        </w:trPr>
        <w:tc>
          <w:tcPr>
            <w:tcW w:w="93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CA9F0EC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1</w:t>
            </w:r>
          </w:p>
        </w:tc>
        <w:tc>
          <w:tcPr>
            <w:tcW w:w="4188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8C5F7B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RAM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37D20B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30.0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A81BA1A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1</w:t>
            </w:r>
          </w:p>
        </w:tc>
        <w:tc>
          <w:tcPr>
            <w:tcW w:w="1321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CD4393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30.00</w:t>
            </w:r>
          </w:p>
        </w:tc>
      </w:tr>
      <w:tr w:rsidR="0044032E" w:rsidRPr="0044032E" w14:paraId="552BA256" w14:textId="77777777" w:rsidTr="0044032E">
        <w:trPr>
          <w:trHeight w:val="600"/>
        </w:trPr>
        <w:tc>
          <w:tcPr>
            <w:tcW w:w="93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F2D9234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2</w:t>
            </w:r>
          </w:p>
        </w:tc>
        <w:tc>
          <w:tcPr>
            <w:tcW w:w="4188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24E84EB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Motherboard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94E15C4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200.0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3A5FDB5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1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202EC2F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200.00</w:t>
            </w:r>
          </w:p>
        </w:tc>
      </w:tr>
      <w:tr w:rsidR="0044032E" w:rsidRPr="0044032E" w14:paraId="23F5E1C6" w14:textId="77777777" w:rsidTr="0044032E">
        <w:trPr>
          <w:trHeight w:val="600"/>
        </w:trPr>
        <w:tc>
          <w:tcPr>
            <w:tcW w:w="93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5FFA03A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3</w:t>
            </w:r>
          </w:p>
        </w:tc>
        <w:tc>
          <w:tcPr>
            <w:tcW w:w="4188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AB28286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Processor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462405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340.0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6E0CFC0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1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98EBD02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340.00</w:t>
            </w:r>
          </w:p>
        </w:tc>
      </w:tr>
      <w:tr w:rsidR="0044032E" w:rsidRPr="0044032E" w14:paraId="0CC7ECFC" w14:textId="77777777" w:rsidTr="0044032E">
        <w:trPr>
          <w:trHeight w:val="600"/>
        </w:trPr>
        <w:tc>
          <w:tcPr>
            <w:tcW w:w="93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E33FEC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4</w:t>
            </w:r>
          </w:p>
        </w:tc>
        <w:tc>
          <w:tcPr>
            <w:tcW w:w="4188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181626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Monitor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16B2B5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500.0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D289D0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1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AFDFC61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500.00</w:t>
            </w:r>
          </w:p>
        </w:tc>
      </w:tr>
      <w:tr w:rsidR="0044032E" w:rsidRPr="0044032E" w14:paraId="1004ED14" w14:textId="77777777" w:rsidTr="0044032E">
        <w:trPr>
          <w:trHeight w:val="600"/>
        </w:trPr>
        <w:tc>
          <w:tcPr>
            <w:tcW w:w="93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DB278E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4188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8972A4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117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9FFC163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3AADB91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CB61308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>
              <w:rPr>
                <w:rFonts w:ascii="Calibri" w:eastAsia="Times New Roman" w:hAnsi="Calibri" w:cs="Calibri"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color w:val="262626"/>
              </w:rPr>
              <w:t>0.00</w:t>
            </w:r>
          </w:p>
        </w:tc>
      </w:tr>
      <w:tr w:rsidR="0044032E" w:rsidRPr="0044032E" w14:paraId="23E646CB" w14:textId="77777777" w:rsidTr="0044032E">
        <w:trPr>
          <w:trHeight w:val="600"/>
        </w:trPr>
        <w:tc>
          <w:tcPr>
            <w:tcW w:w="5670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E392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 </w:t>
            </w:r>
            <w:bookmarkStart w:id="1" w:name="_GoBack"/>
            <w:bookmarkEnd w:id="1"/>
          </w:p>
        </w:tc>
        <w:tc>
          <w:tcPr>
            <w:tcW w:w="203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22092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SUBTOTAL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985449" w14:textId="77777777" w:rsidR="0044032E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44032E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1,070.00</w:t>
            </w:r>
          </w:p>
        </w:tc>
      </w:tr>
      <w:tr w:rsidR="008F3D57" w:rsidRPr="0044032E" w14:paraId="43979FA1" w14:textId="77777777" w:rsidTr="008F3D57">
        <w:trPr>
          <w:trHeight w:val="499"/>
        </w:trPr>
        <w:tc>
          <w:tcPr>
            <w:tcW w:w="5670" w:type="dxa"/>
            <w:gridSpan w:val="5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4369E28" w14:textId="77777777" w:rsidR="008F3D57" w:rsidRPr="0044032E" w:rsidRDefault="008F3D57" w:rsidP="008F3D5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>Terms &amp; Conditions</w:t>
            </w:r>
          </w:p>
          <w:p w14:paraId="4E5E3827" w14:textId="77777777" w:rsidR="008F3D57" w:rsidRDefault="008F3D57" w:rsidP="008F3D57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>Payment should be paid with the valid date.</w:t>
            </w:r>
          </w:p>
          <w:p w14:paraId="0F9CFEEC" w14:textId="77777777" w:rsidR="008F3D57" w:rsidRPr="0044032E" w:rsidRDefault="008F3D57" w:rsidP="008F3D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 xml:space="preserve">If </w:t>
            </w:r>
            <w:proofErr w:type="gramStart"/>
            <w:r w:rsidRPr="0044032E">
              <w:rPr>
                <w:rFonts w:ascii="Calibri" w:eastAsia="Times New Roman" w:hAnsi="Calibri" w:cs="Calibri"/>
                <w:color w:val="262626"/>
              </w:rPr>
              <w:t>not</w:t>
            </w:r>
            <w:proofErr w:type="gramEnd"/>
            <w:r w:rsidRPr="0044032E">
              <w:rPr>
                <w:rFonts w:ascii="Calibri" w:eastAsia="Times New Roman" w:hAnsi="Calibri" w:cs="Calibri"/>
                <w:color w:val="262626"/>
              </w:rPr>
              <w:t xml:space="preserve"> extra amount should be paid.</w:t>
            </w:r>
          </w:p>
        </w:tc>
        <w:tc>
          <w:tcPr>
            <w:tcW w:w="2036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EC538B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000000"/>
              </w:rPr>
              <w:t>DISCOUNT 3%</w:t>
            </w:r>
          </w:p>
        </w:tc>
        <w:tc>
          <w:tcPr>
            <w:tcW w:w="1321" w:type="dxa"/>
            <w:gridSpan w:val="3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4DAAA0" w14:textId="77777777" w:rsidR="008F3D57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32.10</w:t>
            </w:r>
          </w:p>
        </w:tc>
      </w:tr>
      <w:tr w:rsidR="008F3D57" w:rsidRPr="0044032E" w14:paraId="05D8A4F4" w14:textId="77777777" w:rsidTr="00090CAE">
        <w:trPr>
          <w:trHeight w:val="499"/>
        </w:trPr>
        <w:tc>
          <w:tcPr>
            <w:tcW w:w="5670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AD3C5B9" w14:textId="77777777" w:rsidR="008F3D57" w:rsidRPr="0044032E" w:rsidRDefault="008F3D57" w:rsidP="008F3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02B5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000000"/>
              </w:rPr>
              <w:t>DISCOUNTED PRICE</w:t>
            </w:r>
          </w:p>
        </w:tc>
        <w:tc>
          <w:tcPr>
            <w:tcW w:w="1138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558B94" w14:textId="77777777" w:rsidR="008F3D57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1,037.90</w:t>
            </w:r>
          </w:p>
        </w:tc>
      </w:tr>
      <w:tr w:rsidR="008F3D57" w:rsidRPr="0044032E" w14:paraId="299748B0" w14:textId="77777777" w:rsidTr="00443731">
        <w:trPr>
          <w:trHeight w:val="499"/>
        </w:trPr>
        <w:tc>
          <w:tcPr>
            <w:tcW w:w="5670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33CE59A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2219" w:type="dxa"/>
            <w:gridSpan w:val="4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41314B" w14:textId="77777777" w:rsidR="008F3D57" w:rsidRPr="0044032E" w:rsidRDefault="00F77503" w:rsidP="00F7750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GST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 xml:space="preserve"> @ </w:t>
            </w: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18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 xml:space="preserve"> %</w:t>
            </w:r>
          </w:p>
        </w:tc>
        <w:tc>
          <w:tcPr>
            <w:tcW w:w="1138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0CD6C0" w14:textId="77777777" w:rsidR="008F3D57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</w:rPr>
              <w:t>Rs.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262626"/>
              </w:rPr>
              <w:t>51.90</w:t>
            </w:r>
          </w:p>
        </w:tc>
      </w:tr>
      <w:tr w:rsidR="008F3D57" w:rsidRPr="0044032E" w14:paraId="68A4C006" w14:textId="77777777" w:rsidTr="00A36E6E">
        <w:trPr>
          <w:trHeight w:val="499"/>
        </w:trPr>
        <w:tc>
          <w:tcPr>
            <w:tcW w:w="5670" w:type="dxa"/>
            <w:gridSpan w:val="5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BCC3F9C" w14:textId="77777777" w:rsidR="008F3D57" w:rsidRPr="0044032E" w:rsidRDefault="008F3D57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</w:rPr>
            </w:pPr>
          </w:p>
        </w:tc>
        <w:tc>
          <w:tcPr>
            <w:tcW w:w="2219" w:type="dxa"/>
            <w:gridSpan w:val="4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55B11BF0" w14:textId="77777777" w:rsidR="008F3D57" w:rsidRPr="0044032E" w:rsidRDefault="008F3D57" w:rsidP="004403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FFFFFF"/>
              </w:rPr>
              <w:t>TOTAL PRICE</w:t>
            </w:r>
          </w:p>
        </w:tc>
        <w:tc>
          <w:tcPr>
            <w:tcW w:w="1138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06899EFB" w14:textId="77777777" w:rsidR="008F3D57" w:rsidRPr="0044032E" w:rsidRDefault="00F77503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Rs.</w:t>
            </w:r>
            <w:r w:rsidR="008F3D57" w:rsidRPr="0044032E">
              <w:rPr>
                <w:rFonts w:ascii="Calibri" w:eastAsia="Times New Roman" w:hAnsi="Calibri" w:cs="Calibri"/>
                <w:b/>
                <w:bCs/>
                <w:color w:val="FFFFFF"/>
              </w:rPr>
              <w:t>1,089.80</w:t>
            </w:r>
          </w:p>
        </w:tc>
      </w:tr>
      <w:tr w:rsidR="0044032E" w:rsidRPr="0044032E" w14:paraId="127496CC" w14:textId="77777777" w:rsidTr="00755B1F">
        <w:trPr>
          <w:trHeight w:val="315"/>
        </w:trPr>
        <w:tc>
          <w:tcPr>
            <w:tcW w:w="4310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92E7" w14:textId="77777777" w:rsidR="0044032E" w:rsidRPr="0044032E" w:rsidRDefault="0044032E" w:rsidP="0044032E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  <w:t>Payment Information</w:t>
            </w:r>
          </w:p>
          <w:p w14:paraId="077B70E7" w14:textId="77777777" w:rsidR="0044032E" w:rsidRPr="0044032E" w:rsidRDefault="0044032E" w:rsidP="0044032E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262626"/>
                <w:sz w:val="24"/>
                <w:szCs w:val="24"/>
              </w:rPr>
            </w:pPr>
            <w:r w:rsidRPr="0044032E">
              <w:rPr>
                <w:rFonts w:ascii="Calibri" w:eastAsia="Times New Roman" w:hAnsi="Calibri" w:cs="Calibri"/>
                <w:color w:val="262626"/>
              </w:rPr>
              <w:t xml:space="preserve">We accept visa cards, MasterCard’s. </w:t>
            </w:r>
            <w:proofErr w:type="gramStart"/>
            <w:r w:rsidRPr="0044032E">
              <w:rPr>
                <w:rFonts w:ascii="Calibri" w:eastAsia="Times New Roman" w:hAnsi="Calibri" w:cs="Calibri"/>
                <w:color w:val="262626"/>
              </w:rPr>
              <w:t>Also</w:t>
            </w:r>
            <w:proofErr w:type="gramEnd"/>
            <w:r w:rsidRPr="0044032E">
              <w:rPr>
                <w:rFonts w:ascii="Calibri" w:eastAsia="Times New Roman" w:hAnsi="Calibri" w:cs="Calibri"/>
                <w:color w:val="262626"/>
              </w:rPr>
              <w:t xml:space="preserve"> We accept for online payment</w:t>
            </w:r>
          </w:p>
        </w:tc>
        <w:tc>
          <w:tcPr>
            <w:tcW w:w="471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FE40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032E" w:rsidRPr="0044032E" w14:paraId="4FF8BFA8" w14:textId="77777777" w:rsidTr="00755B1F">
        <w:trPr>
          <w:trHeight w:val="20"/>
        </w:trPr>
        <w:tc>
          <w:tcPr>
            <w:tcW w:w="4310" w:type="dxa"/>
            <w:gridSpan w:val="3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C9D6C5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471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1020E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032E" w:rsidRPr="0044032E" w14:paraId="08FF16ED" w14:textId="77777777" w:rsidTr="00755B1F">
        <w:trPr>
          <w:trHeight w:val="402"/>
        </w:trPr>
        <w:tc>
          <w:tcPr>
            <w:tcW w:w="4310" w:type="dxa"/>
            <w:gridSpan w:val="3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4DD7171" w14:textId="77777777" w:rsidR="0044032E" w:rsidRPr="0044032E" w:rsidRDefault="0044032E" w:rsidP="0044032E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471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B4A0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032E" w:rsidRPr="0044032E" w14:paraId="5F825EB2" w14:textId="77777777" w:rsidTr="00D14F62">
        <w:trPr>
          <w:trHeight w:val="199"/>
        </w:trPr>
        <w:tc>
          <w:tcPr>
            <w:tcW w:w="4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F296F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6F06" w14:textId="77777777" w:rsidR="0044032E" w:rsidRPr="0044032E" w:rsidRDefault="0044032E" w:rsidP="004403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3" w:type="dxa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D012200" w14:textId="77777777" w:rsidR="0044032E" w:rsidRPr="0044032E" w:rsidRDefault="0044032E" w:rsidP="004403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032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777C6E1" w14:textId="77777777" w:rsidR="008F3D57" w:rsidRPr="0044032E" w:rsidRDefault="008F3D57" w:rsidP="0044032E">
      <w:pPr>
        <w:spacing w:after="0" w:line="276" w:lineRule="auto"/>
        <w:rPr>
          <w:sz w:val="24"/>
        </w:rPr>
      </w:pPr>
    </w:p>
    <w:sectPr w:rsidR="008F3D57" w:rsidRPr="0044032E" w:rsidSect="0044032E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E0NbU0NjEwMDVS0lEKTi0uzszPAykwrAUAS06CVywAAAA="/>
  </w:docVars>
  <w:rsids>
    <w:rsidRoot w:val="0044032E"/>
    <w:rsid w:val="0044032E"/>
    <w:rsid w:val="007A346B"/>
    <w:rsid w:val="007D705C"/>
    <w:rsid w:val="008F3D57"/>
    <w:rsid w:val="00A36E6E"/>
    <w:rsid w:val="00C725D5"/>
    <w:rsid w:val="00F77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6D4AD"/>
  <w15:chartTrackingRefBased/>
  <w15:docId w15:val="{7C13A2A0-3BE1-4280-9997-FA054F93F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3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2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5</cp:revision>
  <dcterms:created xsi:type="dcterms:W3CDTF">2019-05-03T08:41:00Z</dcterms:created>
  <dcterms:modified xsi:type="dcterms:W3CDTF">2020-03-24T09:03:00Z</dcterms:modified>
</cp:coreProperties>
</file>